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e224fceb7d9dfbd02e96ca2fdafe799fc7e9e3"/>
      <w:r>
        <w:rPr>
          <w:b/>
        </w:rPr>
        <w:t xml:space="preserve">ПРОТОКОЛ ЕЛЕКТРОННОГО АУКЦІОНУ № SUE001-UA-20211122-194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22-194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«Рудоносне поле Заліси-Шменьки». Вартість геологічної інформації – 637 276,89 грн (з ПДВ). Вартість пакету аукціонної документації – 4 500 грн (з ПДВ). Ділянка «Рудоносне поле Заліси-Шменьки» розташована на території Ратнівського (Ковельського – відповідно до постанови Верховної Ради України «Про утворення та ліквідацію районів» від 17.07.2020 №807-ІХ) району Волинської області за 1 км на північ від с. Шменьки.</w:t>
      </w:r>
      <w:r>
        <w:t xml:space="preserve"> </w:t>
      </w:r>
      <w:r>
        <w:t xml:space="preserve">Вид користування надрами та строк, на який надається дозвіл: геологічне вивчення, у тому числі дослідно-промислова розробка родовищ мідних руд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2 56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02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ТЕР АКТИВ", ЄДРПОУ: 3621556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РУДАР ІНВЕСТ", ЄДРПОУ: 4451845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ЕЛЬТА", ЄДРПОУ: 3224898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ПЕЦТЕРМОМОНТАЖ-ЕНЕРГО", ЄДРПОУ: 3862237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WB INTERNATIONAL CONSULTING LTD (Ві Бі Інтернешнл Консалтін ЛТД) в особі ТОВ "А РЕТЕЙЛЕР", що діє відповідно договору доручення №16/12/21, ЄДРПОУ: 1041567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01.2022 12:05:0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07:11:37Z</dcterms:created>
  <dcterms:modified xsi:type="dcterms:W3CDTF">2024-05-01T07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